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50DFF746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014A26" w:rsidRPr="005B60EC">
        <w:rPr>
          <w:rFonts w:ascii="Arial" w:hAnsi="Arial" w:cs="Arial"/>
          <w:b/>
          <w:bCs/>
          <w:sz w:val="40"/>
          <w:szCs w:val="52"/>
          <w:u w:val="none"/>
        </w:rPr>
        <w:t>72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62C9EDF2" w14:textId="7A249BA1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</w:t>
      </w:r>
      <w:r>
        <w:rPr>
          <w:rFonts w:ascii="Arial" w:hAnsi="Arial" w:cs="Arial"/>
          <w:sz w:val="32"/>
          <w:szCs w:val="32"/>
          <w:u w:val="single"/>
        </w:rPr>
        <w:t>7</w:t>
      </w:r>
      <w:r w:rsidRPr="00FE67B6">
        <w:rPr>
          <w:rFonts w:ascii="Arial" w:hAnsi="Arial" w:cs="Arial"/>
          <w:sz w:val="32"/>
          <w:szCs w:val="32"/>
          <w:u w:val="single"/>
        </w:rPr>
        <w:t>2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7BA4B21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0E1389C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B4589D2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5C50C43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0374516B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06418A4" w14:textId="0E600305" w:rsidR="005021D6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B1209D8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E107B23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1950B520" w14:textId="77777777" w:rsidR="005021D6" w:rsidRPr="00AA6B19" w:rsidRDefault="005021D6" w:rsidP="005021D6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48414412" w14:textId="77777777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ADD5044" w14:textId="77777777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75CFF7E" w14:textId="5BA6C681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5C266DA" w14:textId="77777777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DF0B07B" w14:textId="281A1E0E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5AF3F1E" w14:textId="77777777" w:rsidR="005021D6" w:rsidRPr="00AA6B19" w:rsidRDefault="005021D6" w:rsidP="005021D6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3F1532F9" w14:textId="1D572240" w:rsidR="005021D6" w:rsidRPr="007B2A1F" w:rsidRDefault="005021D6" w:rsidP="005021D6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2B514277" w14:textId="77777777" w:rsidR="005021D6" w:rsidRDefault="005021D6" w:rsidP="005021D6">
      <w:pPr>
        <w:spacing w:after="240"/>
        <w:rPr>
          <w:rFonts w:ascii="Arial" w:hAnsi="Arial" w:cs="Arial"/>
        </w:rPr>
      </w:pPr>
    </w:p>
    <w:p w14:paraId="676F980F" w14:textId="77777777" w:rsidR="005021D6" w:rsidRPr="007B2A1F" w:rsidRDefault="005021D6" w:rsidP="005021D6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306B8B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6CB900AB" w:rsidR="001833CD" w:rsidRPr="00856029" w:rsidRDefault="00306B8B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306B8B">
        <w:trPr>
          <w:trHeight w:hRule="exact" w:val="360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306B8B">
        <w:trPr>
          <w:trHeight w:hRule="exact" w:val="360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CD0396F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16861173" w14:textId="45CB85DB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25-36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695FE699" w14:textId="0269239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1F1E63C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6BE7C913" w14:textId="2A03B8AB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619C5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5C16DB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389AE6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298CF1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F298D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182C0B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3897CAE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57D14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D629F32" w14:textId="30581CD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B8215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87570FD" w14:textId="6BD03F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C7CA4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4B24AF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6F243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224B3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ACD7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C1CA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6D496FA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5F0EE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87B2B0E" w14:textId="270380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82F9C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84F12F" w14:textId="2F139C80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255A1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BFDD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473365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2F9A4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2FED6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FB326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4C900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EF036B7" w14:textId="073EB97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67CFA7D" w14:textId="75CC6FF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00" w:type="dxa"/>
            <w:vMerge w:val="restart"/>
          </w:tcPr>
          <w:p w14:paraId="53A24E4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A29EFE" w14:textId="0B394262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DBA20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87EEC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83D341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F0383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4D52A0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0BB76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77065DF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DC5446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951CF65" w14:textId="206FD82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28E10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F0AFC65" w14:textId="2EB472C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3818C9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FAD41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0A77DC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9011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F0EBA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68D57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CCE804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408006D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CDA719" w14:textId="13DE58F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590374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8A4BC43" w14:textId="5BA5346E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2D735A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531FC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9C189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B1F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02903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626B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F4F934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2FEA9FF8" w14:textId="0C5CE94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C8ABB69" w14:textId="520549B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00" w:type="dxa"/>
            <w:vMerge w:val="restart"/>
          </w:tcPr>
          <w:p w14:paraId="0144919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91737E" w14:textId="0C5987C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6D088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A3162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38B6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5F033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B0017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D95C6B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FF312D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C489FF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3ABF410F" w14:textId="5707AB6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62FA82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51BEFE" w14:textId="61BB512F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41921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32C64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20E66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E32AA3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8B818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884D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EC4E1B0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54DBD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7765BC52" w14:textId="692D63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4F6962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2EAC2C3" w14:textId="6A265B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3E8A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165A3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34BF40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DCB6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54BD1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A7F7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D888CD5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07EB99A" w14:textId="636E69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4DDB5EA" w14:textId="0B83206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68989F8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2E0AB7" w14:textId="23CF8027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B5DD92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61BD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2B2F1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5E18C3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CE074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2F935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D6EEEED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6FE593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EA62CEC" w14:textId="58A32CE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78165DD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0D1A9736" w14:textId="6A742E1C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27BC9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7A11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901C4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43EC36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02F2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0430C1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9F49C5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59733CE6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55F98E6" w14:textId="66B218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F796C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0546A81" w14:textId="0619CF21" w:rsidR="00ED2CF5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186CF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DBC58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49356CF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1A1031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38FF48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489EE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:rsidRPr="00856029" w14:paraId="24C61707" w14:textId="77777777" w:rsidTr="00306B8B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74C9141D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61158057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10E9615A" w14:textId="0FD97A02" w:rsidR="002806F3" w:rsidRPr="00856029" w:rsidRDefault="00306B8B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2806F3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44861B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47D93671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730A7725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89CE6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08C16C3E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7F6239FF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657E3AB" w14:textId="77777777" w:rsidR="002806F3" w:rsidRPr="00856029" w:rsidRDefault="002806F3" w:rsidP="000B31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2806F3" w14:paraId="1FD53F16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E6E1D6A" w14:textId="3056DAC0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37-48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416B5C5A" w14:textId="05412AF5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4EC2B14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E18B13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4524C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545101A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42B8C0A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4C48D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436FB4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2F5D0D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0A7C96" w14:textId="77777777" w:rsidTr="00306B8B">
        <w:trPr>
          <w:trHeight w:hRule="exact" w:val="360"/>
        </w:trPr>
        <w:tc>
          <w:tcPr>
            <w:tcW w:w="805" w:type="dxa"/>
            <w:vMerge/>
          </w:tcPr>
          <w:p w14:paraId="52E1F43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4163289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419FD2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412A8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1AC3DD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706AEE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6718A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CDDE0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6E82FF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48575F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A33B561" w14:textId="77777777" w:rsidTr="00306B8B">
        <w:trPr>
          <w:trHeight w:hRule="exact" w:val="360"/>
        </w:trPr>
        <w:tc>
          <w:tcPr>
            <w:tcW w:w="805" w:type="dxa"/>
            <w:vMerge/>
          </w:tcPr>
          <w:p w14:paraId="605A5EC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5F2114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28D40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FFFF10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8CD7C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2812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667D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0D7F3C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7AFD8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012BE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FB0A98A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2CC2534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3601D38A" w14:textId="3019AF2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vMerge w:val="restart"/>
          </w:tcPr>
          <w:p w14:paraId="7F1D1B9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AB759A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6F621C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7A69D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23A5C4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3F3E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FD65DE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DDE2E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331A1BB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764EA2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76A30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359B9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42F7CC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CD1FCF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EE2451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980F6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384C9C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83CC8B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EEC88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86C29EF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2166C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47CEB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D19B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64AE5A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7258B31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FDB9C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71D17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2923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F3FB6A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A4FF4B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A595B7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8918F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63413E6E" w14:textId="64C65F81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900" w:type="dxa"/>
            <w:vMerge w:val="restart"/>
          </w:tcPr>
          <w:p w14:paraId="5904DB5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A5FD9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A37FE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2ACD6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162FD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8366C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AE78E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04C6A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53EEF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216D54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A55C6A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7B3377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1644DB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40062BC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C9C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1DFD8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38CC34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A2C6B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51E955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5207DBC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C02603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2317DC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B277A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CA45AD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83EC86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B9AAB0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A0DBD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11E20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BC6D3D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5B9D4A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E5BE4B0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A84786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70CD35A" w14:textId="7D182A4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900" w:type="dxa"/>
            <w:vMerge w:val="restart"/>
          </w:tcPr>
          <w:p w14:paraId="6214F0C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866986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2F2710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9E6F4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C4A65F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D369A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2D1542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960C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0E70DAB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66135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A50B87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5C0ACC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BB227F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CB2F88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F4504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FB92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D53E63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6B3571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92022E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7D7E594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6B04439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1DA1FC6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A5CE1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84B412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A10618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717AF7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15779ED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29153D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2EEAF5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6CD94F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E80E9C4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508F1430" w14:textId="6E27BED1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49-60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C0662D6" w14:textId="4FB1275D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3C0A66B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76132C1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88F04E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1BC2C0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AF2943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372BC8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25B34B5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A5F20F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55489C6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1294E0F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87389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424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83F61B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294D21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24BE1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41809A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937678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D8B2BF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F22639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6EEBFD9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73667F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D4046C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5E903E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747C89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7E7965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7E30F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62831A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0635B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C47FAC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06CBF2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A47B30B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6042989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5E57C06" w14:textId="0F2ADCC8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00" w:type="dxa"/>
            <w:vMerge w:val="restart"/>
          </w:tcPr>
          <w:p w14:paraId="7FD3EC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031B4E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DF679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3ADA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73725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B4517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5A56B3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60FE1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12D55E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BAC796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2BB089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C445E7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5E8F97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5B7E6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0D28D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2E5B79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1C03D9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707DD1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3B9924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97DF499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344796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4F1FDA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29D6B2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C23B20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714C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87FDE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249D6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0B63B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A1660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78A236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1D4BA80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01D6FE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145B5826" w14:textId="316A5C00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900" w:type="dxa"/>
            <w:vMerge w:val="restart"/>
          </w:tcPr>
          <w:p w14:paraId="0F51721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29380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FC3F00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ADB66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DF34F1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A2CD8A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804F3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6BD4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037C00C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6903ACF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D108D1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00F4F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2C239CA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02FCB9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A2CF4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4F5B1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09BE16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22C0C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B4B3B8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82F5AC8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5CF7EE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0445198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69F0F1D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B7A758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3FAE3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AE745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55C263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B32353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0304BC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7D8187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897D9FC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BBA846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1D76EDF1" w14:textId="11C0F626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7692EDB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DB5B9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3FA8BC1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447F9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9E0B24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C2349F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0DA821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9BCBC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439E11D3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1492527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C7288B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60F43E2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502592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62323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D0F388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2BF7E21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5FAA5B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57CD6D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4149B47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99DC9AA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221EB38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0ED92C4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3C83DC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9A97CFB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662C6E9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519A922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31E5EE6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CF8F35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59D04D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03D0501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D010D8A" w14:textId="77777777" w:rsidTr="00306B8B">
        <w:trPr>
          <w:trHeight w:hRule="exact" w:val="360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654E5EE4" w14:textId="446E592B" w:rsidR="002806F3" w:rsidRPr="00F0782D" w:rsidRDefault="002806F3" w:rsidP="000B3122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61-7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0A9B2C65" w14:textId="4BF6B5B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7E02D0D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4D11CF9F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F56DD9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02804AC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0EC20C2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559668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1BE12A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3DEFF9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A685377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C71495E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11853A4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D4DB922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9C41F40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3EFA22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DA6F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16A121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D43D7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B285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B2FB8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D4EE0D1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F56EBE0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4A3BC95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886493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2B2A4F4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A6F21C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46F699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132BCB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7DAF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ABA6D5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D00A88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F13DE73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613A99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5DBC68" w14:textId="6FDCC3AF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900" w:type="dxa"/>
            <w:vMerge w:val="restart"/>
          </w:tcPr>
          <w:p w14:paraId="46119E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CF0C721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C141A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4C4E3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61ABD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A0AF7E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D44E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8CF98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17930D42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3849DF5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0A906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151CFC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A9CC668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B7457B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955641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EE909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A2CD0F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4592F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7B770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6D15A512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F706727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16323CA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204CB0E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92B3B2D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4A89FC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A99214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F9D69B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4EE81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CEBFA4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3ED2E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5AA3524F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26A9BC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EE7CF7A" w14:textId="0F759B0F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900" w:type="dxa"/>
            <w:vMerge w:val="restart"/>
          </w:tcPr>
          <w:p w14:paraId="1E0F6A9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78F2A7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4B01DBA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154F14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2B93FE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7D57E9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465985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891C0E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DB99064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46999776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545FE3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8EF4F0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FB75E91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08B39BF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D72606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7E8AF1F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4932D8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D4651C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DBC5945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7AAE5765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52E554D9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42F4E0DF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4763B54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2D948B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A8841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DE06043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3D9D87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752E77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287631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EF1BB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FEEC666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0D5BB1C2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11BF20E4" w14:textId="1E9A747E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6C5D944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D0D821D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6A458027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7524E69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B96B76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0060F01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37A827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DECC92D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BF58A36" w14:textId="77777777" w:rsidTr="00306B8B">
        <w:trPr>
          <w:trHeight w:hRule="exact" w:val="360"/>
        </w:trPr>
        <w:tc>
          <w:tcPr>
            <w:tcW w:w="805" w:type="dxa"/>
            <w:vMerge/>
            <w:vAlign w:val="center"/>
          </w:tcPr>
          <w:p w14:paraId="763E050D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454C74C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36E86F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423BF809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A7505B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C279C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71C72634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001181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A9BC88A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0569192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6F3" w14:paraId="2E8A9B3B" w14:textId="77777777" w:rsidTr="00306B8B">
        <w:trPr>
          <w:trHeight w:hRule="exact" w:val="360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05C40C31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146DB8" w14:textId="77777777" w:rsidR="002806F3" w:rsidRPr="00F0782D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3C21558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7B9A137" w14:textId="77777777" w:rsidR="002806F3" w:rsidRDefault="002806F3" w:rsidP="000B31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576AA96C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31F28A6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40B42F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B965B76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323FA69E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4EE7D2B0" w14:textId="77777777" w:rsidR="002806F3" w:rsidRPr="00F0782D" w:rsidRDefault="002806F3" w:rsidP="000B3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E44FA6" w14:textId="77777777" w:rsidR="00394A49" w:rsidRPr="007B2A1F" w:rsidRDefault="00394A49" w:rsidP="002806F3"/>
    <w:sectPr w:rsidR="00394A49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6D511" w14:textId="77777777" w:rsidR="00416803" w:rsidRDefault="00416803" w:rsidP="007B2A1F">
      <w:pPr>
        <w:spacing w:after="0" w:line="240" w:lineRule="auto"/>
      </w:pPr>
      <w:r>
        <w:separator/>
      </w:r>
    </w:p>
  </w:endnote>
  <w:endnote w:type="continuationSeparator" w:id="0">
    <w:p w14:paraId="71D838A7" w14:textId="77777777" w:rsidR="00416803" w:rsidRDefault="00416803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1F1291D9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014A26">
      <w:rPr>
        <w:rFonts w:ascii="Arial" w:hAnsi="Arial" w:cs="Arial"/>
        <w:i/>
        <w:iCs/>
        <w:sz w:val="20"/>
        <w:szCs w:val="20"/>
      </w:rPr>
      <w:t>72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306B8B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2671FA97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014A26">
      <w:rPr>
        <w:rFonts w:ascii="Arial" w:hAnsi="Arial" w:cs="Arial"/>
        <w:i/>
        <w:iCs/>
        <w:sz w:val="20"/>
        <w:szCs w:val="20"/>
      </w:rPr>
      <w:t>72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306B8B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FEDFE" w14:textId="77777777" w:rsidR="00416803" w:rsidRDefault="00416803" w:rsidP="007B2A1F">
      <w:pPr>
        <w:spacing w:after="0" w:line="240" w:lineRule="auto"/>
      </w:pPr>
      <w:r>
        <w:separator/>
      </w:r>
    </w:p>
  </w:footnote>
  <w:footnote w:type="continuationSeparator" w:id="0">
    <w:p w14:paraId="522D676E" w14:textId="77777777" w:rsidR="00416803" w:rsidRDefault="00416803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qQUANeTgcSwAAAA="/>
    <w:docVar w:name="dgnword-docGUID" w:val="{4CFDCCCA-7BE1-4F02-8D1D-F44A0BF5FEA0}"/>
    <w:docVar w:name="dgnword-eventsink" w:val="2319925406832"/>
  </w:docVars>
  <w:rsids>
    <w:rsidRoot w:val="00506AC0"/>
    <w:rsid w:val="00014A26"/>
    <w:rsid w:val="001154C2"/>
    <w:rsid w:val="0017753F"/>
    <w:rsid w:val="001833CD"/>
    <w:rsid w:val="002806F3"/>
    <w:rsid w:val="00293EF9"/>
    <w:rsid w:val="00306B8B"/>
    <w:rsid w:val="00324B02"/>
    <w:rsid w:val="003875B8"/>
    <w:rsid w:val="00394A49"/>
    <w:rsid w:val="003B5A7D"/>
    <w:rsid w:val="003E7458"/>
    <w:rsid w:val="00416803"/>
    <w:rsid w:val="004B4CD9"/>
    <w:rsid w:val="004B6978"/>
    <w:rsid w:val="005021D6"/>
    <w:rsid w:val="00506AC0"/>
    <w:rsid w:val="00514DB8"/>
    <w:rsid w:val="00524CA1"/>
    <w:rsid w:val="005B60EC"/>
    <w:rsid w:val="00712649"/>
    <w:rsid w:val="007B2A1F"/>
    <w:rsid w:val="007B2C4B"/>
    <w:rsid w:val="00856029"/>
    <w:rsid w:val="008840CF"/>
    <w:rsid w:val="0097060F"/>
    <w:rsid w:val="00A10EDF"/>
    <w:rsid w:val="00C14C50"/>
    <w:rsid w:val="00C42A20"/>
    <w:rsid w:val="00DF302A"/>
    <w:rsid w:val="00ED2CF5"/>
    <w:rsid w:val="00F0782D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3</Pages>
  <Words>382</Words>
  <Characters>1867</Characters>
  <Application>Microsoft Office Word</Application>
  <DocSecurity>0</DocSecurity>
  <Lines>1867</Lines>
  <Paragraphs>2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72 Installation Record</dc:title>
  <dc:subject/>
  <dc:creator>Continental Control Systems LLC</dc:creator>
  <cp:keywords/>
  <dc:description/>
  <cp:lastModifiedBy>Nathaniel Crutcher</cp:lastModifiedBy>
  <cp:revision>8</cp:revision>
  <cp:lastPrinted>2020-03-05T17:28:00Z</cp:lastPrinted>
  <dcterms:created xsi:type="dcterms:W3CDTF">2020-03-05T18:22:00Z</dcterms:created>
  <dcterms:modified xsi:type="dcterms:W3CDTF">2020-08-13T21:27:00Z</dcterms:modified>
</cp:coreProperties>
</file>